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7620" w:rsidRDefault="00100CD5" w:rsidP="00657620">
      <w:pPr>
        <w:spacing w:after="0" w:line="240" w:lineRule="auto"/>
        <w:jc w:val="center"/>
        <w:rPr>
          <w:b/>
          <w:sz w:val="28"/>
          <w:szCs w:val="28"/>
        </w:rPr>
      </w:pPr>
      <w:r w:rsidRPr="00657620">
        <w:rPr>
          <w:b/>
          <w:noProof/>
          <w:sz w:val="28"/>
          <w:szCs w:val="28"/>
          <w:lang w:eastAsia="tr-TR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5027295</wp:posOffset>
            </wp:positionH>
            <wp:positionV relativeFrom="paragraph">
              <wp:posOffset>0</wp:posOffset>
            </wp:positionV>
            <wp:extent cx="1095375" cy="1095375"/>
            <wp:effectExtent l="0" t="0" r="9525" b="9525"/>
            <wp:wrapTight wrapText="bothSides">
              <wp:wrapPolygon edited="0">
                <wp:start x="0" y="0"/>
                <wp:lineTo x="0" y="21412"/>
                <wp:lineTo x="21412" y="21412"/>
                <wp:lineTo x="21412" y="0"/>
                <wp:lineTo x="0" y="0"/>
              </wp:wrapPolygon>
            </wp:wrapTight>
            <wp:docPr id="3" name="Resim 3" descr="C:\Users\Esin Dolma\Desktop\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sin Dolma\Desktop\phot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57620">
        <w:rPr>
          <w:b/>
          <w:noProof/>
          <w:sz w:val="28"/>
          <w:szCs w:val="28"/>
          <w:lang w:eastAsia="tr-TR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295275</wp:posOffset>
            </wp:positionH>
            <wp:positionV relativeFrom="paragraph">
              <wp:posOffset>0</wp:posOffset>
            </wp:positionV>
            <wp:extent cx="933450" cy="933450"/>
            <wp:effectExtent l="0" t="0" r="0" b="0"/>
            <wp:wrapTight wrapText="bothSides">
              <wp:wrapPolygon edited="0">
                <wp:start x="0" y="0"/>
                <wp:lineTo x="0" y="21159"/>
                <wp:lineTo x="21159" y="21159"/>
                <wp:lineTo x="21159" y="0"/>
                <wp:lineTo x="0" y="0"/>
              </wp:wrapPolygon>
            </wp:wrapTight>
            <wp:docPr id="2" name="Resim 2" descr="C:\Users\Esin Dolma\Desktop\216097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sin Dolma\Desktop\2160974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57620">
        <w:rPr>
          <w:b/>
          <w:sz w:val="28"/>
          <w:szCs w:val="28"/>
        </w:rPr>
        <w:t>T.C.</w:t>
      </w:r>
    </w:p>
    <w:p w:rsidR="00B1708A" w:rsidRDefault="00B1708A" w:rsidP="00657620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AMUKKALE ÜNİVERSİTESİ</w:t>
      </w:r>
      <w:r w:rsidR="00657620">
        <w:rPr>
          <w:b/>
          <w:sz w:val="28"/>
          <w:szCs w:val="28"/>
        </w:rPr>
        <w:t xml:space="preserve">                                                             </w:t>
      </w:r>
      <w:r w:rsidR="008F4F1E">
        <w:rPr>
          <w:b/>
          <w:sz w:val="28"/>
          <w:szCs w:val="28"/>
        </w:rPr>
        <w:t xml:space="preserve"> </w:t>
      </w:r>
      <w:r w:rsidR="00657620">
        <w:rPr>
          <w:b/>
          <w:sz w:val="28"/>
          <w:szCs w:val="28"/>
        </w:rPr>
        <w:t xml:space="preserve">                        TIP ÖĞRENCİLERİ </w:t>
      </w:r>
      <w:r>
        <w:rPr>
          <w:b/>
          <w:sz w:val="28"/>
          <w:szCs w:val="28"/>
        </w:rPr>
        <w:t>BİLİMSEL ARAŞTIRMA</w:t>
      </w:r>
    </w:p>
    <w:p w:rsidR="00B1708A" w:rsidRDefault="00B1708A" w:rsidP="00657620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OPLULUĞU</w:t>
      </w:r>
    </w:p>
    <w:p w:rsidR="00657620" w:rsidRDefault="00B1708A" w:rsidP="00100CD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                              </w:t>
      </w:r>
    </w:p>
    <w:p w:rsidR="00100CD5" w:rsidRDefault="00100CD5" w:rsidP="00100CD5">
      <w:pPr>
        <w:jc w:val="both"/>
      </w:pPr>
      <w:r>
        <w:tab/>
        <w:t>Sayın topluluk üyemiz,</w:t>
      </w:r>
    </w:p>
    <w:p w:rsidR="00FD7FCC" w:rsidRDefault="00100CD5" w:rsidP="00100CD5">
      <w:pPr>
        <w:jc w:val="both"/>
      </w:pPr>
      <w:r>
        <w:t>Aşağıda belirtilen husus Topluluk Yönetim Kurulu tarafından tespit edilmiştir. Bu husus ha</w:t>
      </w:r>
      <w:r w:rsidR="00FD7FCC">
        <w:t>kkında yazılı savunma yapmanız gerekmektedir.</w:t>
      </w:r>
    </w:p>
    <w:p w:rsidR="00FD7FCC" w:rsidRDefault="00FD7FCC" w:rsidP="00100CD5">
      <w:pPr>
        <w:jc w:val="both"/>
      </w:pPr>
      <w:r>
        <w:t>Ge</w:t>
      </w:r>
      <w:r w:rsidR="00647080">
        <w:t>reğinin yapılmasını rica ederiz.</w:t>
      </w:r>
    </w:p>
    <w:tbl>
      <w:tblPr>
        <w:tblpPr w:leftFromText="141" w:rightFromText="141" w:bottomFromText="160" w:vertAnchor="text" w:horzAnchor="margin" w:tblpX="-431" w:tblpY="110"/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60"/>
        <w:gridCol w:w="2952"/>
        <w:gridCol w:w="4331"/>
      </w:tblGrid>
      <w:tr w:rsidR="00100CD5" w:rsidTr="0095703B">
        <w:trPr>
          <w:trHeight w:val="308"/>
        </w:trPr>
        <w:tc>
          <w:tcPr>
            <w:tcW w:w="30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0CD5" w:rsidRDefault="00100CD5" w:rsidP="00100CD5">
            <w:pPr>
              <w:jc w:val="both"/>
              <w:rPr>
                <w:b/>
                <w:u w:val="single"/>
              </w:rPr>
            </w:pPr>
            <w:r>
              <w:rPr>
                <w:b/>
                <w:u w:val="single"/>
              </w:rPr>
              <w:t>SAVUNMA YAPMASI</w:t>
            </w:r>
          </w:p>
          <w:p w:rsidR="00100CD5" w:rsidRDefault="00100CD5" w:rsidP="00100CD5">
            <w:pPr>
              <w:jc w:val="both"/>
              <w:rPr>
                <w:b/>
                <w:u w:val="single"/>
              </w:rPr>
            </w:pPr>
            <w:r>
              <w:rPr>
                <w:b/>
                <w:u w:val="single"/>
              </w:rPr>
              <w:t>BEKLENEN ÜYENİN</w:t>
            </w:r>
          </w:p>
          <w:p w:rsidR="00100CD5" w:rsidRDefault="00100CD5" w:rsidP="00100CD5">
            <w:pPr>
              <w:jc w:val="both"/>
              <w:rPr>
                <w:b/>
                <w:u w:val="single"/>
              </w:rPr>
            </w:pPr>
            <w:r>
              <w:rPr>
                <w:b/>
                <w:u w:val="single"/>
              </w:rPr>
              <w:t>KİŞİSEL BİLGİLERİ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0CD5" w:rsidRDefault="00100CD5" w:rsidP="00100CD5">
            <w:pPr>
              <w:rPr>
                <w:b/>
                <w:u w:val="single"/>
              </w:rPr>
            </w:pPr>
            <w:r>
              <w:rPr>
                <w:b/>
                <w:sz w:val="20"/>
                <w:szCs w:val="20"/>
                <w:u w:val="single"/>
              </w:rPr>
              <w:t>ADI:</w:t>
            </w:r>
          </w:p>
        </w:tc>
        <w:tc>
          <w:tcPr>
            <w:tcW w:w="4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0CD5" w:rsidRDefault="00100CD5" w:rsidP="00100CD5">
            <w:pPr>
              <w:jc w:val="both"/>
              <w:rPr>
                <w:b/>
                <w:u w:val="single"/>
              </w:rPr>
            </w:pPr>
          </w:p>
        </w:tc>
      </w:tr>
      <w:tr w:rsidR="00100CD5" w:rsidTr="0095703B">
        <w:trPr>
          <w:trHeight w:val="390"/>
        </w:trPr>
        <w:tc>
          <w:tcPr>
            <w:tcW w:w="30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0CD5" w:rsidRDefault="00100CD5" w:rsidP="00100CD5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0CD5" w:rsidRDefault="00100CD5" w:rsidP="00100CD5">
            <w:pPr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  <w:u w:val="single"/>
              </w:rPr>
              <w:t>SOYADI:</w:t>
            </w:r>
          </w:p>
        </w:tc>
        <w:tc>
          <w:tcPr>
            <w:tcW w:w="4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0CD5" w:rsidRDefault="00100CD5" w:rsidP="00100CD5">
            <w:pPr>
              <w:jc w:val="both"/>
              <w:rPr>
                <w:b/>
                <w:u w:val="single"/>
              </w:rPr>
            </w:pPr>
          </w:p>
        </w:tc>
      </w:tr>
      <w:tr w:rsidR="00100CD5" w:rsidTr="0095703B">
        <w:trPr>
          <w:trHeight w:val="345"/>
        </w:trPr>
        <w:tc>
          <w:tcPr>
            <w:tcW w:w="30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0CD5" w:rsidRDefault="00100CD5" w:rsidP="00100CD5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0CD5" w:rsidRDefault="00100CD5" w:rsidP="00100CD5">
            <w:pPr>
              <w:jc w:val="both"/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  <w:u w:val="single"/>
              </w:rPr>
              <w:t>ÖĞRENCİ NUMARASI:</w:t>
            </w:r>
          </w:p>
        </w:tc>
        <w:tc>
          <w:tcPr>
            <w:tcW w:w="4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0CD5" w:rsidRDefault="00100CD5" w:rsidP="00100CD5">
            <w:pPr>
              <w:jc w:val="both"/>
              <w:rPr>
                <w:b/>
                <w:u w:val="single"/>
              </w:rPr>
            </w:pPr>
          </w:p>
        </w:tc>
      </w:tr>
      <w:tr w:rsidR="00100CD5" w:rsidTr="0095703B">
        <w:trPr>
          <w:trHeight w:val="452"/>
        </w:trPr>
        <w:tc>
          <w:tcPr>
            <w:tcW w:w="30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0CD5" w:rsidRDefault="00100CD5" w:rsidP="00100CD5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0CD5" w:rsidRDefault="00FD7FCC" w:rsidP="00100CD5">
            <w:pPr>
              <w:jc w:val="both"/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  <w:u w:val="single"/>
              </w:rPr>
              <w:t>TELEFON</w:t>
            </w:r>
            <w:r w:rsidR="00100CD5">
              <w:rPr>
                <w:b/>
                <w:sz w:val="20"/>
                <w:szCs w:val="20"/>
                <w:u w:val="single"/>
              </w:rPr>
              <w:t xml:space="preserve"> NUMARASI:</w:t>
            </w:r>
          </w:p>
        </w:tc>
        <w:tc>
          <w:tcPr>
            <w:tcW w:w="4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0CD5" w:rsidRDefault="00100CD5" w:rsidP="00100CD5">
            <w:pPr>
              <w:jc w:val="both"/>
              <w:rPr>
                <w:b/>
                <w:u w:val="single"/>
              </w:rPr>
            </w:pPr>
          </w:p>
        </w:tc>
      </w:tr>
    </w:tbl>
    <w:tbl>
      <w:tblPr>
        <w:tblStyle w:val="TabloKlavuzu"/>
        <w:tblW w:w="10349" w:type="dxa"/>
        <w:tblInd w:w="-431" w:type="dxa"/>
        <w:tblLook w:val="04A0" w:firstRow="1" w:lastRow="0" w:firstColumn="1" w:lastColumn="0" w:noHBand="0" w:noVBand="1"/>
      </w:tblPr>
      <w:tblGrid>
        <w:gridCol w:w="10349"/>
      </w:tblGrid>
      <w:tr w:rsidR="0095703B" w:rsidTr="00BE35D9">
        <w:trPr>
          <w:trHeight w:val="1965"/>
        </w:trPr>
        <w:tc>
          <w:tcPr>
            <w:tcW w:w="10349" w:type="dxa"/>
          </w:tcPr>
          <w:p w:rsidR="0095703B" w:rsidRDefault="0095703B" w:rsidP="0095703B">
            <w:pPr>
              <w:jc w:val="both"/>
              <w:rPr>
                <w:b/>
                <w:u w:val="single"/>
              </w:rPr>
            </w:pPr>
            <w:r>
              <w:rPr>
                <w:b/>
                <w:u w:val="single"/>
              </w:rPr>
              <w:t>TESPİT EDİLEN HUSUS:</w:t>
            </w:r>
          </w:p>
          <w:p w:rsidR="0095703B" w:rsidRDefault="0095703B" w:rsidP="00100CD5">
            <w:pPr>
              <w:jc w:val="both"/>
            </w:pPr>
          </w:p>
        </w:tc>
      </w:tr>
      <w:tr w:rsidR="0095703B" w:rsidTr="00BE35D9">
        <w:trPr>
          <w:trHeight w:val="4942"/>
        </w:trPr>
        <w:tc>
          <w:tcPr>
            <w:tcW w:w="10349" w:type="dxa"/>
          </w:tcPr>
          <w:p w:rsidR="0095703B" w:rsidRDefault="0095703B" w:rsidP="00100CD5">
            <w:pPr>
              <w:jc w:val="both"/>
            </w:pPr>
            <w:r>
              <w:rPr>
                <w:b/>
                <w:u w:val="single"/>
              </w:rPr>
              <w:t>SAVUNMANIZ:</w:t>
            </w:r>
          </w:p>
        </w:tc>
      </w:tr>
    </w:tbl>
    <w:p w:rsidR="0095703B" w:rsidRDefault="0095703B" w:rsidP="00100CD5">
      <w:pPr>
        <w:jc w:val="both"/>
      </w:pPr>
    </w:p>
    <w:p w:rsidR="00100CD5" w:rsidRDefault="00100CD5" w:rsidP="00100CD5">
      <w:pPr>
        <w:jc w:val="both"/>
      </w:pPr>
      <w:r>
        <w:t>Bu savunma belgesinin verilmesini onaylayanlar:</w:t>
      </w:r>
    </w:p>
    <w:p w:rsidR="0095703B" w:rsidRPr="00647080" w:rsidRDefault="0095703B" w:rsidP="0095703B">
      <w:pPr>
        <w:jc w:val="both"/>
        <w:rPr>
          <w:b/>
        </w:rPr>
        <w:sectPr w:rsidR="0095703B" w:rsidRPr="00647080">
          <w:pgSz w:w="11906" w:h="16838"/>
          <w:pgMar w:top="1417" w:right="1417" w:bottom="1417" w:left="1417" w:header="708" w:footer="708" w:gutter="0"/>
          <w:cols w:space="708"/>
        </w:sectPr>
      </w:pPr>
      <w:r>
        <w:rPr>
          <w:b/>
        </w:rPr>
        <w:t xml:space="preserve">          TOPLULUK DANIŞMANI                                                </w:t>
      </w:r>
      <w:r w:rsidR="00647080">
        <w:rPr>
          <w:b/>
        </w:rPr>
        <w:t xml:space="preserve">                TOPLULUK BAŞKANI</w:t>
      </w:r>
      <w:bookmarkStart w:id="0" w:name="_GoBack"/>
      <w:bookmarkEnd w:id="0"/>
    </w:p>
    <w:p w:rsidR="00100CD5" w:rsidRDefault="00100CD5" w:rsidP="00647080">
      <w:pPr>
        <w:spacing w:after="0"/>
        <w:sectPr w:rsidR="00100CD5">
          <w:type w:val="continuous"/>
          <w:pgSz w:w="11906" w:h="16838"/>
          <w:pgMar w:top="1417" w:right="1417" w:bottom="1417" w:left="1417" w:header="708" w:footer="708" w:gutter="0"/>
          <w:cols w:num="2" w:space="708"/>
        </w:sectPr>
      </w:pPr>
    </w:p>
    <w:p w:rsidR="001375F9" w:rsidRPr="001E5AB2" w:rsidRDefault="001375F9" w:rsidP="00647080"/>
    <w:sectPr w:rsidR="001375F9" w:rsidRPr="001E5AB2" w:rsidSect="00B1708A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2AEF" w:rsidRDefault="00712AEF" w:rsidP="00B1708A">
      <w:pPr>
        <w:spacing w:after="0" w:line="240" w:lineRule="auto"/>
      </w:pPr>
      <w:r>
        <w:separator/>
      </w:r>
    </w:p>
  </w:endnote>
  <w:endnote w:type="continuationSeparator" w:id="0">
    <w:p w:rsidR="00712AEF" w:rsidRDefault="00712AEF" w:rsidP="00B17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2AEF" w:rsidRDefault="00712AEF" w:rsidP="00B1708A">
      <w:pPr>
        <w:spacing w:after="0" w:line="240" w:lineRule="auto"/>
      </w:pPr>
      <w:r>
        <w:separator/>
      </w:r>
    </w:p>
  </w:footnote>
  <w:footnote w:type="continuationSeparator" w:id="0">
    <w:p w:rsidR="00712AEF" w:rsidRDefault="00712AEF" w:rsidP="00B17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53205"/>
    <w:multiLevelType w:val="hybridMultilevel"/>
    <w:tmpl w:val="A00EE424"/>
    <w:lvl w:ilvl="0" w:tplc="362C81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14A5C41"/>
    <w:multiLevelType w:val="hybridMultilevel"/>
    <w:tmpl w:val="E544DF1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611F1C"/>
    <w:multiLevelType w:val="hybridMultilevel"/>
    <w:tmpl w:val="49EC659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D548A"/>
    <w:multiLevelType w:val="hybridMultilevel"/>
    <w:tmpl w:val="D06C5612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E5046CE"/>
    <w:multiLevelType w:val="hybridMultilevel"/>
    <w:tmpl w:val="24622AE6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5A6353"/>
    <w:multiLevelType w:val="hybridMultilevel"/>
    <w:tmpl w:val="4E7091E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F71338"/>
    <w:multiLevelType w:val="hybridMultilevel"/>
    <w:tmpl w:val="1186A3F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60013E"/>
    <w:multiLevelType w:val="hybridMultilevel"/>
    <w:tmpl w:val="8FC86288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C1A003A"/>
    <w:multiLevelType w:val="hybridMultilevel"/>
    <w:tmpl w:val="D21C145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6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MrW0MLUwNbMwsjBS0lEKTi0uzszPAykwqQUAifbbdiwAAAA="/>
  </w:docVars>
  <w:rsids>
    <w:rsidRoot w:val="00682CD9"/>
    <w:rsid w:val="00083CB3"/>
    <w:rsid w:val="00100CD5"/>
    <w:rsid w:val="001375F9"/>
    <w:rsid w:val="001D0C07"/>
    <w:rsid w:val="001E5AB2"/>
    <w:rsid w:val="005C1BD2"/>
    <w:rsid w:val="00647080"/>
    <w:rsid w:val="00657620"/>
    <w:rsid w:val="00682CD9"/>
    <w:rsid w:val="00712AEF"/>
    <w:rsid w:val="008720BA"/>
    <w:rsid w:val="008F4F1E"/>
    <w:rsid w:val="0095703B"/>
    <w:rsid w:val="00A5418E"/>
    <w:rsid w:val="00A56E79"/>
    <w:rsid w:val="00A92DC2"/>
    <w:rsid w:val="00B1708A"/>
    <w:rsid w:val="00BE35D9"/>
    <w:rsid w:val="00C26FA0"/>
    <w:rsid w:val="00C904BA"/>
    <w:rsid w:val="00D83AE2"/>
    <w:rsid w:val="00DE7D12"/>
    <w:rsid w:val="00EF371C"/>
    <w:rsid w:val="00F77496"/>
    <w:rsid w:val="00FD7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D5A8ABB-61D4-44EB-9FDF-539919AD6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83CB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B170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1708A"/>
  </w:style>
  <w:style w:type="paragraph" w:styleId="Altbilgi">
    <w:name w:val="footer"/>
    <w:basedOn w:val="Normal"/>
    <w:link w:val="AltbilgiChar"/>
    <w:uiPriority w:val="99"/>
    <w:unhideWhenUsed/>
    <w:rsid w:val="00B170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1708A"/>
  </w:style>
  <w:style w:type="table" w:styleId="TabloKlavuzu">
    <w:name w:val="Table Grid"/>
    <w:basedOn w:val="NormalTablo"/>
    <w:uiPriority w:val="39"/>
    <w:rsid w:val="006576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19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2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1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2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8</TotalTime>
  <Pages>2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in Dolma</dc:creator>
  <cp:keywords/>
  <dc:description/>
  <cp:lastModifiedBy>Esin Dolma</cp:lastModifiedBy>
  <cp:revision>12</cp:revision>
  <dcterms:created xsi:type="dcterms:W3CDTF">2016-12-06T19:26:00Z</dcterms:created>
  <dcterms:modified xsi:type="dcterms:W3CDTF">2017-02-09T18:59:00Z</dcterms:modified>
</cp:coreProperties>
</file>